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06C53" w14:textId="77777777" w:rsidR="0042075A" w:rsidRDefault="0042075A" w:rsidP="00BF3F0C">
      <w:pPr>
        <w:spacing w:after="0" w:line="240" w:lineRule="auto"/>
        <w:jc w:val="center"/>
        <w:rPr>
          <w:rFonts w:ascii="Arial Black" w:hAnsi="Arial Black"/>
          <w:b/>
          <w:sz w:val="46"/>
        </w:rPr>
      </w:pPr>
    </w:p>
    <w:p w14:paraId="137874D6" w14:textId="77777777" w:rsidR="00622D9F" w:rsidRPr="00434A36" w:rsidRDefault="00BF3F0C" w:rsidP="00BF3F0C">
      <w:pPr>
        <w:spacing w:after="0" w:line="240" w:lineRule="auto"/>
        <w:jc w:val="center"/>
        <w:rPr>
          <w:rFonts w:ascii="Britannic Bold" w:hAnsi="Britannic Bold"/>
          <w:b/>
          <w:sz w:val="46"/>
        </w:rPr>
      </w:pPr>
      <w:r w:rsidRPr="00434A36">
        <w:rPr>
          <w:rFonts w:ascii="Britannic Bold" w:hAnsi="Britannic Bold" w:cs="Times New Roman"/>
          <w:b/>
          <w:noProof/>
          <w:sz w:val="28"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3489AD95" wp14:editId="20D4EBEC">
            <wp:simplePos x="0" y="0"/>
            <wp:positionH relativeFrom="column">
              <wp:posOffset>-190500</wp:posOffset>
            </wp:positionH>
            <wp:positionV relativeFrom="paragraph">
              <wp:posOffset>-304800</wp:posOffset>
            </wp:positionV>
            <wp:extent cx="971550" cy="1009650"/>
            <wp:effectExtent l="19050" t="0" r="0" b="0"/>
            <wp:wrapThrough wrapText="bothSides">
              <wp:wrapPolygon edited="0">
                <wp:start x="-424" y="0"/>
                <wp:lineTo x="-424" y="21192"/>
                <wp:lineTo x="21600" y="21192"/>
                <wp:lineTo x="21600" y="0"/>
                <wp:lineTo x="-424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2D9F" w:rsidRPr="00434A36">
        <w:rPr>
          <w:rFonts w:ascii="Britannic Bold" w:hAnsi="Britannic Bold"/>
          <w:b/>
          <w:sz w:val="46"/>
        </w:rPr>
        <w:t>St. Xavier’s College, Jaipur</w:t>
      </w:r>
    </w:p>
    <w:p w14:paraId="66CBC4D8" w14:textId="77777777" w:rsidR="000E09BE" w:rsidRDefault="000E09BE" w:rsidP="00BF3F0C">
      <w:pPr>
        <w:spacing w:after="0" w:line="240" w:lineRule="auto"/>
        <w:jc w:val="center"/>
        <w:rPr>
          <w:rFonts w:ascii="Britannic Bold" w:hAnsi="Britannic Bold"/>
          <w:b/>
          <w:sz w:val="34"/>
        </w:rPr>
      </w:pPr>
    </w:p>
    <w:p w14:paraId="0F26F090" w14:textId="55DEFE39" w:rsidR="00622D9F" w:rsidRDefault="00622D9F" w:rsidP="00BF3F0C">
      <w:pPr>
        <w:spacing w:after="0" w:line="240" w:lineRule="auto"/>
        <w:jc w:val="center"/>
        <w:rPr>
          <w:rFonts w:ascii="Britannic Bold" w:hAnsi="Britannic Bold"/>
          <w:b/>
          <w:sz w:val="34"/>
        </w:rPr>
      </w:pPr>
      <w:r w:rsidRPr="00434A36">
        <w:rPr>
          <w:rFonts w:ascii="Britannic Bold" w:hAnsi="Britannic Bold"/>
          <w:b/>
          <w:sz w:val="34"/>
        </w:rPr>
        <w:t xml:space="preserve">Application for </w:t>
      </w:r>
      <w:r w:rsidR="000E09BE">
        <w:rPr>
          <w:rFonts w:ascii="Britannic Bold" w:hAnsi="Britannic Bold"/>
          <w:b/>
          <w:sz w:val="34"/>
        </w:rPr>
        <w:t xml:space="preserve">Sports </w:t>
      </w:r>
      <w:r w:rsidR="009D6A03">
        <w:rPr>
          <w:rFonts w:ascii="Britannic Bold" w:hAnsi="Britannic Bold"/>
          <w:b/>
          <w:sz w:val="34"/>
        </w:rPr>
        <w:t>B</w:t>
      </w:r>
      <w:r w:rsidRPr="00434A36">
        <w:rPr>
          <w:rFonts w:ascii="Britannic Bold" w:hAnsi="Britannic Bold"/>
          <w:b/>
          <w:sz w:val="34"/>
        </w:rPr>
        <w:t>ased Scholarship</w:t>
      </w:r>
    </w:p>
    <w:p w14:paraId="63E78E57" w14:textId="77777777" w:rsidR="00434A36" w:rsidRPr="00DA1686" w:rsidRDefault="00434A36" w:rsidP="00BF3F0C">
      <w:pPr>
        <w:spacing w:after="0" w:line="240" w:lineRule="auto"/>
        <w:jc w:val="center"/>
        <w:rPr>
          <w:rFonts w:ascii="Arial Black" w:hAnsi="Arial Black"/>
          <w:b/>
          <w:sz w:val="34"/>
        </w:rPr>
      </w:pPr>
    </w:p>
    <w:p w14:paraId="2C26DDDA" w14:textId="51BDFF67" w:rsidR="00622D9F" w:rsidRDefault="00622D9F" w:rsidP="000E09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4045935" w14:textId="77777777" w:rsidR="000E09BE" w:rsidRDefault="000E09BE" w:rsidP="000E09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29"/>
        <w:tblW w:w="9786" w:type="dxa"/>
        <w:tblLook w:val="04A0" w:firstRow="1" w:lastRow="0" w:firstColumn="1" w:lastColumn="0" w:noHBand="0" w:noVBand="1"/>
      </w:tblPr>
      <w:tblGrid>
        <w:gridCol w:w="4036"/>
        <w:gridCol w:w="5750"/>
      </w:tblGrid>
      <w:tr w:rsidR="00446BE5" w14:paraId="5AAD5ED9" w14:textId="77777777" w:rsidTr="00446BE5">
        <w:trPr>
          <w:trHeight w:val="567"/>
        </w:trPr>
        <w:tc>
          <w:tcPr>
            <w:tcW w:w="4036" w:type="dxa"/>
          </w:tcPr>
          <w:p w14:paraId="02E4BC1C" w14:textId="77777777" w:rsidR="00446BE5" w:rsidRPr="00606930" w:rsidRDefault="00446BE5" w:rsidP="00446BE5">
            <w:pPr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06930">
              <w:rPr>
                <w:rFonts w:ascii="Times New Roman" w:hAnsi="Times New Roman" w:cs="Times New Roman"/>
                <w:b/>
                <w:sz w:val="28"/>
                <w:szCs w:val="24"/>
              </w:rPr>
              <w:t>Name of the Student</w:t>
            </w:r>
          </w:p>
        </w:tc>
        <w:tc>
          <w:tcPr>
            <w:tcW w:w="5750" w:type="dxa"/>
          </w:tcPr>
          <w:p w14:paraId="1C1131BA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52297506" w14:textId="77777777" w:rsidTr="00446BE5">
        <w:trPr>
          <w:trHeight w:val="567"/>
        </w:trPr>
        <w:tc>
          <w:tcPr>
            <w:tcW w:w="4036" w:type="dxa"/>
          </w:tcPr>
          <w:p w14:paraId="481C971A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her's Name</w:t>
            </w:r>
          </w:p>
        </w:tc>
        <w:tc>
          <w:tcPr>
            <w:tcW w:w="5750" w:type="dxa"/>
          </w:tcPr>
          <w:p w14:paraId="0BDDAC58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7C5D6338" w14:textId="77777777" w:rsidTr="00446BE5">
        <w:trPr>
          <w:trHeight w:val="567"/>
        </w:trPr>
        <w:tc>
          <w:tcPr>
            <w:tcW w:w="4036" w:type="dxa"/>
          </w:tcPr>
          <w:p w14:paraId="1B7B44D8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&amp; Section</w:t>
            </w:r>
          </w:p>
        </w:tc>
        <w:tc>
          <w:tcPr>
            <w:tcW w:w="5750" w:type="dxa"/>
          </w:tcPr>
          <w:p w14:paraId="630CC7E4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34FF06BC" w14:textId="77777777" w:rsidTr="00446BE5">
        <w:trPr>
          <w:trHeight w:val="567"/>
        </w:trPr>
        <w:tc>
          <w:tcPr>
            <w:tcW w:w="4036" w:type="dxa"/>
          </w:tcPr>
          <w:p w14:paraId="25B4630A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5750" w:type="dxa"/>
          </w:tcPr>
          <w:p w14:paraId="14484EAD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1933103A" w14:textId="77777777" w:rsidTr="00446BE5">
        <w:trPr>
          <w:trHeight w:val="567"/>
        </w:trPr>
        <w:tc>
          <w:tcPr>
            <w:tcW w:w="4036" w:type="dxa"/>
          </w:tcPr>
          <w:p w14:paraId="4C4A7FA0" w14:textId="217D62C6" w:rsidR="00446BE5" w:rsidRDefault="000E09BE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egory of Sport Played</w:t>
            </w:r>
          </w:p>
        </w:tc>
        <w:tc>
          <w:tcPr>
            <w:tcW w:w="5750" w:type="dxa"/>
          </w:tcPr>
          <w:p w14:paraId="610F0B58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9BE" w14:paraId="6B3F37F8" w14:textId="77777777" w:rsidTr="00446BE5">
        <w:trPr>
          <w:trHeight w:val="567"/>
        </w:trPr>
        <w:tc>
          <w:tcPr>
            <w:tcW w:w="4036" w:type="dxa"/>
          </w:tcPr>
          <w:p w14:paraId="1DD15B41" w14:textId="77777777" w:rsidR="000E09BE" w:rsidRDefault="000E09BE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of Tournament</w:t>
            </w:r>
          </w:p>
          <w:p w14:paraId="2A7D8B20" w14:textId="77777777" w:rsidR="000E09BE" w:rsidRDefault="000E09BE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219998" w14:textId="59DFD52E" w:rsidR="000E09BE" w:rsidRDefault="000E09BE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50" w:type="dxa"/>
          </w:tcPr>
          <w:p w14:paraId="110E4379" w14:textId="77777777" w:rsidR="000E09BE" w:rsidRDefault="000E09BE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19C989" w14:textId="77777777" w:rsidR="00606930" w:rsidRDefault="00606930" w:rsidP="00606930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80BB605" w14:textId="77777777" w:rsidR="00622D9F" w:rsidRPr="00606930" w:rsidRDefault="00606930" w:rsidP="00606930">
      <w:pPr>
        <w:spacing w:after="0" w:line="480" w:lineRule="auto"/>
        <w:ind w:left="-90" w:firstLine="18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06930">
        <w:rPr>
          <w:rFonts w:ascii="Times New Roman" w:hAnsi="Times New Roman" w:cs="Times New Roman"/>
          <w:sz w:val="24"/>
          <w:szCs w:val="24"/>
          <w:u w:val="single"/>
        </w:rPr>
        <w:t>Please provide bank details for reimbursement</w:t>
      </w:r>
    </w:p>
    <w:tbl>
      <w:tblPr>
        <w:tblStyle w:val="TableGrid"/>
        <w:tblW w:w="9741" w:type="dxa"/>
        <w:tblLook w:val="04A0" w:firstRow="1" w:lastRow="0" w:firstColumn="1" w:lastColumn="0" w:noHBand="0" w:noVBand="1"/>
      </w:tblPr>
      <w:tblGrid>
        <w:gridCol w:w="4017"/>
        <w:gridCol w:w="5724"/>
      </w:tblGrid>
      <w:tr w:rsidR="00606930" w14:paraId="71AA5110" w14:textId="77777777" w:rsidTr="00606930">
        <w:trPr>
          <w:trHeight w:val="447"/>
        </w:trPr>
        <w:tc>
          <w:tcPr>
            <w:tcW w:w="4017" w:type="dxa"/>
          </w:tcPr>
          <w:p w14:paraId="2452BF00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Account Holder</w:t>
            </w:r>
          </w:p>
        </w:tc>
        <w:tc>
          <w:tcPr>
            <w:tcW w:w="5724" w:type="dxa"/>
          </w:tcPr>
          <w:p w14:paraId="15762D08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702AB81B" w14:textId="77777777" w:rsidTr="00606930">
        <w:trPr>
          <w:trHeight w:val="447"/>
        </w:trPr>
        <w:tc>
          <w:tcPr>
            <w:tcW w:w="4017" w:type="dxa"/>
          </w:tcPr>
          <w:p w14:paraId="2DF4C5C1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 Name, Branch</w:t>
            </w:r>
          </w:p>
        </w:tc>
        <w:tc>
          <w:tcPr>
            <w:tcW w:w="5724" w:type="dxa"/>
          </w:tcPr>
          <w:p w14:paraId="2253492B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23428BE1" w14:textId="77777777" w:rsidTr="00606930">
        <w:trPr>
          <w:trHeight w:val="447"/>
        </w:trPr>
        <w:tc>
          <w:tcPr>
            <w:tcW w:w="4017" w:type="dxa"/>
          </w:tcPr>
          <w:p w14:paraId="31E5DA92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ount Number</w:t>
            </w:r>
          </w:p>
        </w:tc>
        <w:tc>
          <w:tcPr>
            <w:tcW w:w="5724" w:type="dxa"/>
          </w:tcPr>
          <w:p w14:paraId="59FEE921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03F828F2" w14:textId="77777777" w:rsidTr="00606930">
        <w:trPr>
          <w:trHeight w:val="447"/>
        </w:trPr>
        <w:tc>
          <w:tcPr>
            <w:tcW w:w="4017" w:type="dxa"/>
          </w:tcPr>
          <w:p w14:paraId="4AFCF800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SC</w:t>
            </w:r>
          </w:p>
        </w:tc>
        <w:tc>
          <w:tcPr>
            <w:tcW w:w="5724" w:type="dxa"/>
          </w:tcPr>
          <w:p w14:paraId="65C2F9DB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376344B5" w14:textId="77777777" w:rsidTr="00606930">
        <w:trPr>
          <w:trHeight w:val="472"/>
        </w:trPr>
        <w:tc>
          <w:tcPr>
            <w:tcW w:w="4017" w:type="dxa"/>
          </w:tcPr>
          <w:p w14:paraId="10CC337B" w14:textId="77777777" w:rsidR="000E09BE" w:rsidRDefault="00606930" w:rsidP="0060693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attach a copy of Bank Passbook</w:t>
            </w:r>
          </w:p>
          <w:p w14:paraId="62476BFB" w14:textId="04DF9FF2" w:rsidR="00606930" w:rsidRDefault="00606930" w:rsidP="0060693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copy of cheque leaf</w:t>
            </w:r>
          </w:p>
        </w:tc>
        <w:tc>
          <w:tcPr>
            <w:tcW w:w="5724" w:type="dxa"/>
          </w:tcPr>
          <w:p w14:paraId="6906727E" w14:textId="77777777" w:rsidR="00606930" w:rsidRDefault="00606930" w:rsidP="0060693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AA37B7F" w14:textId="77777777" w:rsidR="000E09BE" w:rsidRDefault="000E09BE" w:rsidP="000E09B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4FB409" w14:textId="389100E9" w:rsidR="00622D9F" w:rsidRPr="000E09BE" w:rsidRDefault="00622D9F" w:rsidP="000E09B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E09BE">
        <w:rPr>
          <w:rFonts w:ascii="Times New Roman" w:hAnsi="Times New Roman" w:cs="Times New Roman"/>
          <w:bCs/>
          <w:sz w:val="24"/>
          <w:szCs w:val="24"/>
        </w:rPr>
        <w:t xml:space="preserve">Verified by the </w:t>
      </w:r>
      <w:r w:rsidR="000E09BE" w:rsidRPr="000E09BE">
        <w:rPr>
          <w:rFonts w:ascii="Times New Roman" w:hAnsi="Times New Roman" w:cs="Times New Roman"/>
          <w:bCs/>
          <w:sz w:val="24"/>
          <w:szCs w:val="24"/>
        </w:rPr>
        <w:t>Physical Education Dept_________________________</w:t>
      </w:r>
    </w:p>
    <w:p w14:paraId="6ABAA6C4" w14:textId="00BBDB37" w:rsidR="00622D9F" w:rsidRDefault="000E09BE" w:rsidP="00622D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ort </w:t>
      </w:r>
      <w:r w:rsidR="0042075A">
        <w:rPr>
          <w:rFonts w:ascii="Times New Roman" w:hAnsi="Times New Roman" w:cs="Times New Roman"/>
          <w:sz w:val="24"/>
          <w:szCs w:val="24"/>
        </w:rPr>
        <w:t>_______________</w:t>
      </w:r>
      <w:r>
        <w:rPr>
          <w:rFonts w:ascii="Times New Roman" w:hAnsi="Times New Roman" w:cs="Times New Roman"/>
          <w:sz w:val="24"/>
          <w:szCs w:val="24"/>
        </w:rPr>
        <w:t>Level</w:t>
      </w:r>
      <w:r w:rsidR="00622D9F" w:rsidRPr="00BF3F0C">
        <w:rPr>
          <w:rFonts w:ascii="Times New Roman" w:hAnsi="Times New Roman" w:cs="Times New Roman"/>
          <w:sz w:val="24"/>
          <w:szCs w:val="24"/>
        </w:rPr>
        <w:t>:</w:t>
      </w:r>
      <w:r w:rsidR="0042075A">
        <w:rPr>
          <w:rFonts w:ascii="Times New Roman" w:hAnsi="Times New Roman" w:cs="Times New Roman"/>
          <w:sz w:val="24"/>
          <w:szCs w:val="24"/>
        </w:rPr>
        <w:t>_______________</w:t>
      </w:r>
      <w:r w:rsidR="0042075A" w:rsidRPr="00BF3F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sition Achieved</w:t>
      </w:r>
      <w:r w:rsidR="00622D9F" w:rsidRPr="00BF3F0C">
        <w:rPr>
          <w:rFonts w:ascii="Times New Roman" w:hAnsi="Times New Roman" w:cs="Times New Roman"/>
          <w:sz w:val="24"/>
          <w:szCs w:val="24"/>
        </w:rPr>
        <w:t>:______________________</w:t>
      </w:r>
    </w:p>
    <w:p w14:paraId="159CA3D1" w14:textId="56961A58" w:rsidR="00606930" w:rsidRDefault="00622D9F" w:rsidP="00622D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 xml:space="preserve">Name of the Mentor: </w:t>
      </w:r>
      <w:r w:rsidR="00434A36">
        <w:rPr>
          <w:rFonts w:ascii="Times New Roman" w:hAnsi="Times New Roman" w:cs="Times New Roman"/>
          <w:sz w:val="24"/>
          <w:szCs w:val="24"/>
        </w:rPr>
        <w:t>________</w:t>
      </w:r>
      <w:r w:rsidRPr="00BF3F0C">
        <w:rPr>
          <w:rFonts w:ascii="Times New Roman" w:hAnsi="Times New Roman" w:cs="Times New Roman"/>
          <w:sz w:val="24"/>
          <w:szCs w:val="24"/>
        </w:rPr>
        <w:t>______________</w:t>
      </w:r>
      <w:r w:rsidR="00606930">
        <w:rPr>
          <w:rFonts w:ascii="Times New Roman" w:hAnsi="Times New Roman" w:cs="Times New Roman"/>
          <w:sz w:val="24"/>
          <w:szCs w:val="24"/>
        </w:rPr>
        <w:t>Signature</w:t>
      </w:r>
      <w:r w:rsidR="00446BE5">
        <w:rPr>
          <w:rFonts w:ascii="Times New Roman" w:hAnsi="Times New Roman" w:cs="Times New Roman"/>
          <w:sz w:val="24"/>
          <w:szCs w:val="24"/>
        </w:rPr>
        <w:t>_____________</w:t>
      </w:r>
    </w:p>
    <w:p w14:paraId="35455102" w14:textId="46AD0814" w:rsidR="00622D9F" w:rsidRDefault="00622D9F" w:rsidP="00622D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>Name of the HOD: _____________</w:t>
      </w:r>
      <w:r w:rsidR="00606930">
        <w:rPr>
          <w:rFonts w:ascii="Times New Roman" w:hAnsi="Times New Roman" w:cs="Times New Roman"/>
          <w:sz w:val="24"/>
          <w:szCs w:val="24"/>
        </w:rPr>
        <w:t>___________Signature</w:t>
      </w:r>
      <w:r w:rsidR="00446BE5">
        <w:rPr>
          <w:rFonts w:ascii="Times New Roman" w:hAnsi="Times New Roman" w:cs="Times New Roman"/>
          <w:sz w:val="24"/>
          <w:szCs w:val="24"/>
        </w:rPr>
        <w:t>_____________</w:t>
      </w:r>
    </w:p>
    <w:p w14:paraId="468E9CF4" w14:textId="77C48D95" w:rsidR="00446BE5" w:rsidRDefault="00446BE5" w:rsidP="00622D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46BE5">
        <w:rPr>
          <w:rFonts w:ascii="Times New Roman" w:hAnsi="Times New Roman" w:cs="Times New Roman"/>
          <w:b/>
          <w:bCs/>
          <w:sz w:val="24"/>
          <w:szCs w:val="24"/>
        </w:rPr>
        <w:t>Accounts Department</w:t>
      </w:r>
    </w:p>
    <w:p w14:paraId="3DF67F98" w14:textId="4D72DE4B" w:rsidR="00622D9F" w:rsidRPr="00BF3F0C" w:rsidRDefault="00446BE5" w:rsidP="00446B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6BE5">
        <w:rPr>
          <w:rFonts w:ascii="Times New Roman" w:hAnsi="Times New Roman" w:cs="Times New Roman"/>
          <w:sz w:val="24"/>
          <w:szCs w:val="24"/>
        </w:rPr>
        <w:t>Scholarship Amount: 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22D9F" w:rsidRPr="00BF3F0C">
        <w:rPr>
          <w:rFonts w:ascii="Times New Roman" w:hAnsi="Times New Roman" w:cs="Times New Roman"/>
          <w:b/>
          <w:sz w:val="24"/>
          <w:szCs w:val="24"/>
        </w:rPr>
        <w:t xml:space="preserve"> Principal</w:t>
      </w:r>
    </w:p>
    <w:sectPr w:rsidR="00622D9F" w:rsidRPr="00BF3F0C" w:rsidSect="00606930">
      <w:pgSz w:w="12240" w:h="15840"/>
      <w:pgMar w:top="360" w:right="1440" w:bottom="5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C5921"/>
    <w:multiLevelType w:val="multilevel"/>
    <w:tmpl w:val="086EB62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02E1F9B"/>
    <w:multiLevelType w:val="hybridMultilevel"/>
    <w:tmpl w:val="92B47410"/>
    <w:lvl w:ilvl="0" w:tplc="40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4B71801"/>
    <w:multiLevelType w:val="multilevel"/>
    <w:tmpl w:val="3350F442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CB1859"/>
    <w:multiLevelType w:val="multilevel"/>
    <w:tmpl w:val="6B1449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8D2A49"/>
    <w:multiLevelType w:val="hybridMultilevel"/>
    <w:tmpl w:val="499AFF78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6A84BB6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4C1973"/>
    <w:multiLevelType w:val="multilevel"/>
    <w:tmpl w:val="089CB2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79E0A86"/>
    <w:multiLevelType w:val="multilevel"/>
    <w:tmpl w:val="AD3A38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7CD0AF4"/>
    <w:multiLevelType w:val="multilevel"/>
    <w:tmpl w:val="E2F80A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8ED39D6"/>
    <w:multiLevelType w:val="hybridMultilevel"/>
    <w:tmpl w:val="06DA4DAC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DB7738"/>
    <w:multiLevelType w:val="multilevel"/>
    <w:tmpl w:val="C8F88D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1A36F2C"/>
    <w:multiLevelType w:val="multilevel"/>
    <w:tmpl w:val="8BA0DAC2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40AF3B35"/>
    <w:multiLevelType w:val="hybridMultilevel"/>
    <w:tmpl w:val="8B2E09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0B5F13"/>
    <w:multiLevelType w:val="multilevel"/>
    <w:tmpl w:val="6FC2BE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6024AB3"/>
    <w:multiLevelType w:val="multilevel"/>
    <w:tmpl w:val="E7122C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A6EF2"/>
    <w:multiLevelType w:val="multilevel"/>
    <w:tmpl w:val="160ADD6E"/>
    <w:lvl w:ilvl="0">
      <w:start w:val="1"/>
      <w:numFmt w:val="decimal"/>
      <w:lvlText w:val="%1."/>
      <w:lvlJc w:val="left"/>
      <w:pPr>
        <w:ind w:left="99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71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43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15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7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9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1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03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750" w:hanging="360"/>
      </w:pPr>
      <w:rPr>
        <w:u w:val="none"/>
      </w:rPr>
    </w:lvl>
  </w:abstractNum>
  <w:abstractNum w:abstractNumId="15" w15:restartNumberingAfterBreak="0">
    <w:nsid w:val="5F9E7F64"/>
    <w:multiLevelType w:val="hybridMultilevel"/>
    <w:tmpl w:val="0B8E82A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34A58D3"/>
    <w:multiLevelType w:val="multilevel"/>
    <w:tmpl w:val="E4DECB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4D4157"/>
    <w:multiLevelType w:val="hybridMultilevel"/>
    <w:tmpl w:val="7C28705C"/>
    <w:lvl w:ilvl="0" w:tplc="DAD0FF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5E1487A"/>
    <w:multiLevelType w:val="multilevel"/>
    <w:tmpl w:val="43405A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D2A3AE4"/>
    <w:multiLevelType w:val="multilevel"/>
    <w:tmpl w:val="E8548674"/>
    <w:lvl w:ilvl="0">
      <w:start w:val="1"/>
      <w:numFmt w:val="bullet"/>
      <w:lvlText w:val="●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bullet"/>
      <w:lvlText w:val="■"/>
      <w:lvlJc w:val="left"/>
      <w:pPr>
        <w:ind w:left="2160" w:hanging="18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18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180"/>
      </w:pPr>
    </w:lvl>
  </w:abstractNum>
  <w:abstractNum w:abstractNumId="20" w15:restartNumberingAfterBreak="0">
    <w:nsid w:val="71D84455"/>
    <w:multiLevelType w:val="multilevel"/>
    <w:tmpl w:val="5F54913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13144843">
    <w:abstractNumId w:val="20"/>
  </w:num>
  <w:num w:numId="2" w16cid:durableId="564069210">
    <w:abstractNumId w:val="12"/>
  </w:num>
  <w:num w:numId="3" w16cid:durableId="717049045">
    <w:abstractNumId w:val="2"/>
  </w:num>
  <w:num w:numId="4" w16cid:durableId="379869344">
    <w:abstractNumId w:val="5"/>
  </w:num>
  <w:num w:numId="5" w16cid:durableId="2040621055">
    <w:abstractNumId w:val="13"/>
  </w:num>
  <w:num w:numId="6" w16cid:durableId="262346757">
    <w:abstractNumId w:val="3"/>
  </w:num>
  <w:num w:numId="7" w16cid:durableId="1965312512">
    <w:abstractNumId w:val="6"/>
  </w:num>
  <w:num w:numId="8" w16cid:durableId="432095609">
    <w:abstractNumId w:val="0"/>
  </w:num>
  <w:num w:numId="9" w16cid:durableId="1063990079">
    <w:abstractNumId w:val="10"/>
  </w:num>
  <w:num w:numId="10" w16cid:durableId="1442800050">
    <w:abstractNumId w:val="18"/>
  </w:num>
  <w:num w:numId="11" w16cid:durableId="1765374293">
    <w:abstractNumId w:val="9"/>
  </w:num>
  <w:num w:numId="12" w16cid:durableId="891385634">
    <w:abstractNumId w:val="19"/>
  </w:num>
  <w:num w:numId="13" w16cid:durableId="20324759">
    <w:abstractNumId w:val="14"/>
  </w:num>
  <w:num w:numId="14" w16cid:durableId="1450513305">
    <w:abstractNumId w:val="7"/>
  </w:num>
  <w:num w:numId="15" w16cid:durableId="704868387">
    <w:abstractNumId w:val="15"/>
  </w:num>
  <w:num w:numId="16" w16cid:durableId="565188929">
    <w:abstractNumId w:val="4"/>
  </w:num>
  <w:num w:numId="17" w16cid:durableId="709888519">
    <w:abstractNumId w:val="11"/>
  </w:num>
  <w:num w:numId="18" w16cid:durableId="1343510806">
    <w:abstractNumId w:val="1"/>
  </w:num>
  <w:num w:numId="19" w16cid:durableId="545335618">
    <w:abstractNumId w:val="17"/>
  </w:num>
  <w:num w:numId="20" w16cid:durableId="23557981">
    <w:abstractNumId w:val="8"/>
  </w:num>
  <w:num w:numId="21" w16cid:durableId="14617371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c2NTIxsTA0N7NU0lEKTi0uzszPAykwqgUAGntnViwAAAA="/>
  </w:docVars>
  <w:rsids>
    <w:rsidRoot w:val="00FE12E0"/>
    <w:rsid w:val="00022B4E"/>
    <w:rsid w:val="00036986"/>
    <w:rsid w:val="000533C7"/>
    <w:rsid w:val="00056D0A"/>
    <w:rsid w:val="000B30D3"/>
    <w:rsid w:val="000E09BE"/>
    <w:rsid w:val="0014162E"/>
    <w:rsid w:val="00155DD4"/>
    <w:rsid w:val="001C5A6E"/>
    <w:rsid w:val="001D3ECF"/>
    <w:rsid w:val="002A1F8D"/>
    <w:rsid w:val="0042075A"/>
    <w:rsid w:val="00434A36"/>
    <w:rsid w:val="00444109"/>
    <w:rsid w:val="00446BE5"/>
    <w:rsid w:val="00483814"/>
    <w:rsid w:val="004C02B0"/>
    <w:rsid w:val="004F0A34"/>
    <w:rsid w:val="005D668F"/>
    <w:rsid w:val="005D764A"/>
    <w:rsid w:val="00606930"/>
    <w:rsid w:val="006150B3"/>
    <w:rsid w:val="00622D9F"/>
    <w:rsid w:val="006A0684"/>
    <w:rsid w:val="0070563D"/>
    <w:rsid w:val="00786D75"/>
    <w:rsid w:val="00792E23"/>
    <w:rsid w:val="007E7206"/>
    <w:rsid w:val="007F48EB"/>
    <w:rsid w:val="00824BCB"/>
    <w:rsid w:val="008E7906"/>
    <w:rsid w:val="009229D6"/>
    <w:rsid w:val="009235FC"/>
    <w:rsid w:val="009877F1"/>
    <w:rsid w:val="009C29B9"/>
    <w:rsid w:val="009C75AD"/>
    <w:rsid w:val="009D4EAE"/>
    <w:rsid w:val="009D6A03"/>
    <w:rsid w:val="00A17EF7"/>
    <w:rsid w:val="00A40FF3"/>
    <w:rsid w:val="00A7165F"/>
    <w:rsid w:val="00AC3285"/>
    <w:rsid w:val="00B15C5F"/>
    <w:rsid w:val="00B4252E"/>
    <w:rsid w:val="00B646B9"/>
    <w:rsid w:val="00BC1E01"/>
    <w:rsid w:val="00BF3F0C"/>
    <w:rsid w:val="00C15487"/>
    <w:rsid w:val="00C34B8E"/>
    <w:rsid w:val="00C403E9"/>
    <w:rsid w:val="00CA3576"/>
    <w:rsid w:val="00CC14CE"/>
    <w:rsid w:val="00D0776B"/>
    <w:rsid w:val="00D46761"/>
    <w:rsid w:val="00D747FE"/>
    <w:rsid w:val="00D94B97"/>
    <w:rsid w:val="00DB190E"/>
    <w:rsid w:val="00E21237"/>
    <w:rsid w:val="00E212E8"/>
    <w:rsid w:val="00E37F7B"/>
    <w:rsid w:val="00EA3862"/>
    <w:rsid w:val="00EB2467"/>
    <w:rsid w:val="00EC7E91"/>
    <w:rsid w:val="00F6331A"/>
    <w:rsid w:val="00F847D1"/>
    <w:rsid w:val="00FE12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3053F"/>
  <w15:docId w15:val="{B53DA8A4-D1EC-403A-B6E5-366FD661E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539"/>
  </w:style>
  <w:style w:type="paragraph" w:styleId="Heading1">
    <w:name w:val="heading 1"/>
    <w:basedOn w:val="Normal"/>
    <w:next w:val="Normal"/>
    <w:uiPriority w:val="9"/>
    <w:qFormat/>
    <w:rsid w:val="00FE12E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E12E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76F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E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12E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12E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E12E0"/>
  </w:style>
  <w:style w:type="paragraph" w:styleId="Title">
    <w:name w:val="Title"/>
    <w:basedOn w:val="Normal"/>
    <w:next w:val="Normal"/>
    <w:uiPriority w:val="10"/>
    <w:qFormat/>
    <w:rsid w:val="00FE12E0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99"/>
    <w:qFormat/>
    <w:rsid w:val="00287165"/>
    <w:pPr>
      <w:ind w:left="720"/>
      <w:contextualSpacing/>
    </w:pPr>
  </w:style>
  <w:style w:type="table" w:styleId="TableGrid">
    <w:name w:val="Table Grid"/>
    <w:basedOn w:val="TableNormal"/>
    <w:uiPriority w:val="39"/>
    <w:rsid w:val="00DF66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76F7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76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ullet">
    <w:name w:val="bullet"/>
    <w:basedOn w:val="DefaultParagraphFont"/>
    <w:rsid w:val="00A76F73"/>
  </w:style>
  <w:style w:type="character" w:customStyle="1" w:styleId="bullettext">
    <w:name w:val="bullet_text"/>
    <w:basedOn w:val="DefaultParagraphFont"/>
    <w:rsid w:val="00A76F73"/>
  </w:style>
  <w:style w:type="character" w:styleId="Hyperlink">
    <w:name w:val="Hyperlink"/>
    <w:basedOn w:val="DefaultParagraphFont"/>
    <w:uiPriority w:val="99"/>
    <w:unhideWhenUsed/>
    <w:rsid w:val="0022344C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EB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A5EB7"/>
    <w:rPr>
      <w:b/>
      <w:bCs/>
    </w:rPr>
  </w:style>
  <w:style w:type="paragraph" w:styleId="Subtitle">
    <w:name w:val="Subtitle"/>
    <w:basedOn w:val="Normal"/>
    <w:next w:val="Normal"/>
    <w:rsid w:val="00FE12E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A17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E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E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EF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533C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g1Zn25yEl65FXQPLVANpiJVYcw==">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</go:docsCustomData>
</go:gDocsCustomXmlDataStorage>
</file>

<file path=customXml/itemProps1.xml><?xml version="1.0" encoding="utf-8"?>
<ds:datastoreItem xmlns:ds="http://schemas.openxmlformats.org/officeDocument/2006/customXml" ds:itemID="{F2739E14-3627-4600-82E9-90BFF7D8B8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xcaccountoffice</cp:lastModifiedBy>
  <cp:revision>8</cp:revision>
  <cp:lastPrinted>2024-07-14T10:16:00Z</cp:lastPrinted>
  <dcterms:created xsi:type="dcterms:W3CDTF">2021-05-26T05:54:00Z</dcterms:created>
  <dcterms:modified xsi:type="dcterms:W3CDTF">2024-07-14T10:20:00Z</dcterms:modified>
</cp:coreProperties>
</file>